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1134"/>
        <w:gridCol w:w="1134"/>
        <w:gridCol w:w="1134"/>
        <w:gridCol w:w="1083"/>
      </w:tblGrid>
      <w:tr w:rsidR="007C5033" w:rsidRPr="007C5033" w14:paraId="227BF3CC" w14:textId="77777777" w:rsidTr="00B55FB0">
        <w:tc>
          <w:tcPr>
            <w:tcW w:w="9016" w:type="dxa"/>
            <w:gridSpan w:val="5"/>
          </w:tcPr>
          <w:p w14:paraId="10EB006C" w14:textId="20ADDA10" w:rsidR="00180993" w:rsidRPr="007C5033" w:rsidRDefault="0004577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 xml:space="preserve">Supplemental </w:t>
            </w:r>
            <w:r w:rsidR="007C5033" w:rsidRPr="007C5033">
              <w:rPr>
                <w:rFonts w:ascii="Calibri" w:hAnsi="Calibri" w:cs="Calibri"/>
                <w:b/>
                <w:bCs/>
              </w:rPr>
              <w:t xml:space="preserve">Table </w:t>
            </w:r>
            <w:r>
              <w:rPr>
                <w:rFonts w:ascii="Calibri" w:hAnsi="Calibri" w:cs="Calibri"/>
                <w:b/>
                <w:bCs/>
              </w:rPr>
              <w:t>2</w:t>
            </w:r>
            <w:r w:rsidR="007C5033" w:rsidRPr="007C5033">
              <w:rPr>
                <w:rFonts w:ascii="Calibri" w:hAnsi="Calibri" w:cs="Calibri"/>
                <w:b/>
                <w:bCs/>
              </w:rPr>
              <w:t xml:space="preserve">. </w:t>
            </w:r>
            <w:r w:rsidR="007C5033" w:rsidRPr="007C5033">
              <w:rPr>
                <w:rFonts w:ascii="Calibri" w:hAnsi="Calibri" w:cs="Calibri"/>
              </w:rPr>
              <w:t>Acquisition Phase:</w:t>
            </w:r>
            <w:r w:rsidR="007C5033">
              <w:rPr>
                <w:rFonts w:ascii="Calibri" w:hAnsi="Calibri" w:cs="Calibri"/>
                <w:b/>
                <w:bCs/>
              </w:rPr>
              <w:t xml:space="preserve"> </w:t>
            </w:r>
            <w:r w:rsidR="007C5033" w:rsidRPr="007C5033">
              <w:rPr>
                <w:rFonts w:ascii="Calibri" w:hAnsi="Calibri" w:cs="Calibri"/>
              </w:rPr>
              <w:t>Model-</w:t>
            </w:r>
            <w:r w:rsidR="007C5033">
              <w:rPr>
                <w:rFonts w:ascii="Calibri" w:hAnsi="Calibri" w:cs="Calibri"/>
              </w:rPr>
              <w:t>A</w:t>
            </w:r>
            <w:r w:rsidR="007C5033" w:rsidRPr="007C5033">
              <w:rPr>
                <w:rFonts w:ascii="Calibri" w:hAnsi="Calibri" w:cs="Calibri"/>
              </w:rPr>
              <w:t xml:space="preserve">veraged </w:t>
            </w:r>
            <w:r w:rsidR="007C5033">
              <w:rPr>
                <w:rFonts w:ascii="Calibri" w:hAnsi="Calibri" w:cs="Calibri"/>
              </w:rPr>
              <w:t>C</w:t>
            </w:r>
            <w:r w:rsidR="007C5033" w:rsidRPr="007C5033">
              <w:rPr>
                <w:rFonts w:ascii="Calibri" w:hAnsi="Calibri" w:cs="Calibri"/>
              </w:rPr>
              <w:t xml:space="preserve">oefficients </w:t>
            </w:r>
          </w:p>
        </w:tc>
      </w:tr>
      <w:tr w:rsidR="00BE39C4" w:rsidRPr="007C5033" w14:paraId="21292F3D" w14:textId="77777777" w:rsidTr="00B55FB0">
        <w:tc>
          <w:tcPr>
            <w:tcW w:w="4531" w:type="dxa"/>
            <w:tcBorders>
              <w:top w:val="single" w:sz="4" w:space="0" w:color="auto"/>
              <w:bottom w:val="single" w:sz="4" w:space="0" w:color="auto"/>
            </w:tcBorders>
          </w:tcPr>
          <w:p w14:paraId="6E4952D5" w14:textId="77777777" w:rsidR="00180993" w:rsidRDefault="00180993" w:rsidP="00335305">
            <w:pPr>
              <w:rPr>
                <w:rFonts w:ascii="Calibri" w:hAnsi="Calibri" w:cs="Calibri"/>
              </w:rPr>
            </w:pPr>
          </w:p>
          <w:p w14:paraId="0844944E" w14:textId="0FBD5A99" w:rsidR="00BE39C4" w:rsidRPr="007C5033" w:rsidRDefault="007C5033" w:rsidP="00F91301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oderator 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816990F" w14:textId="77777777" w:rsidR="00180993" w:rsidRDefault="00180993" w:rsidP="00335305">
            <w:pPr>
              <w:rPr>
                <w:rFonts w:ascii="Calibri" w:hAnsi="Calibri" w:cs="Calibri"/>
              </w:rPr>
            </w:pPr>
          </w:p>
          <w:p w14:paraId="49FA3AD8" w14:textId="65FA8227" w:rsidR="00180993" w:rsidRPr="007C5033" w:rsidRDefault="00BE39C4" w:rsidP="00180993">
            <w:pPr>
              <w:jc w:val="center"/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Estimat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D886560" w14:textId="77777777" w:rsidR="00180993" w:rsidRDefault="00180993" w:rsidP="00335305">
            <w:pPr>
              <w:rPr>
                <w:rFonts w:ascii="Calibri" w:hAnsi="Calibri" w:cs="Calibri"/>
              </w:rPr>
            </w:pPr>
          </w:p>
          <w:p w14:paraId="1FB04763" w14:textId="56600ABA" w:rsidR="00BE39C4" w:rsidRPr="007C5033" w:rsidRDefault="00BE39C4" w:rsidP="00F91301">
            <w:pPr>
              <w:jc w:val="center"/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Std. Erro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C4CDAC6" w14:textId="77777777" w:rsidR="00180993" w:rsidRDefault="00180993" w:rsidP="00F91301">
            <w:pPr>
              <w:jc w:val="center"/>
              <w:rPr>
                <w:rFonts w:ascii="Calibri" w:hAnsi="Calibri" w:cs="Calibri"/>
              </w:rPr>
            </w:pPr>
          </w:p>
          <w:p w14:paraId="48AF6F6A" w14:textId="34A5EB9E" w:rsidR="00BE39C4" w:rsidRPr="007C5033" w:rsidRDefault="00BE39C4" w:rsidP="00F91301">
            <w:pPr>
              <w:jc w:val="center"/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Z</w:t>
            </w:r>
          </w:p>
        </w:tc>
        <w:tc>
          <w:tcPr>
            <w:tcW w:w="1083" w:type="dxa"/>
            <w:tcBorders>
              <w:top w:val="single" w:sz="4" w:space="0" w:color="auto"/>
              <w:bottom w:val="single" w:sz="4" w:space="0" w:color="auto"/>
            </w:tcBorders>
          </w:tcPr>
          <w:p w14:paraId="249E1280" w14:textId="77777777" w:rsidR="00180993" w:rsidRDefault="00180993" w:rsidP="00F91301">
            <w:pPr>
              <w:jc w:val="center"/>
              <w:rPr>
                <w:rFonts w:ascii="Calibri" w:hAnsi="Calibri" w:cs="Calibri"/>
                <w:i/>
                <w:iCs/>
              </w:rPr>
            </w:pPr>
          </w:p>
          <w:p w14:paraId="64478EF2" w14:textId="4B8F9F8A" w:rsidR="00BE39C4" w:rsidRDefault="00335305" w:rsidP="00F91301">
            <w:pPr>
              <w:jc w:val="center"/>
              <w:rPr>
                <w:rFonts w:ascii="Calibri" w:hAnsi="Calibri" w:cs="Calibri"/>
                <w:i/>
                <w:iCs/>
              </w:rPr>
            </w:pPr>
            <w:r w:rsidRPr="007C5033">
              <w:rPr>
                <w:rFonts w:ascii="Calibri" w:hAnsi="Calibri" w:cs="Calibri"/>
                <w:i/>
                <w:iCs/>
              </w:rPr>
              <w:t>P</w:t>
            </w:r>
          </w:p>
          <w:p w14:paraId="0D52162B" w14:textId="0B71B79F" w:rsidR="00335305" w:rsidRPr="007C5033" w:rsidRDefault="00335305" w:rsidP="00F91301">
            <w:pPr>
              <w:jc w:val="center"/>
              <w:rPr>
                <w:rFonts w:ascii="Calibri" w:hAnsi="Calibri" w:cs="Calibri"/>
                <w:i/>
                <w:iCs/>
              </w:rPr>
            </w:pPr>
          </w:p>
        </w:tc>
      </w:tr>
      <w:tr w:rsidR="00BE39C4" w:rsidRPr="007C5033" w14:paraId="607A5EB5" w14:textId="77777777" w:rsidTr="00B55FB0">
        <w:tc>
          <w:tcPr>
            <w:tcW w:w="4531" w:type="dxa"/>
            <w:tcBorders>
              <w:top w:val="single" w:sz="4" w:space="0" w:color="auto"/>
            </w:tcBorders>
          </w:tcPr>
          <w:p w14:paraId="4405F2CE" w14:textId="513F64AA" w:rsidR="00BE39C4" w:rsidRPr="007C5033" w:rsidRDefault="00BE39C4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Intercept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7BF9042A" w14:textId="77777777" w:rsidR="00BE39C4" w:rsidRDefault="00BE39C4" w:rsidP="00335305">
            <w:pPr>
              <w:jc w:val="center"/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-1.589</w:t>
            </w:r>
          </w:p>
          <w:p w14:paraId="334092CB" w14:textId="61C296CA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F4C33F0" w14:textId="3FC6003E" w:rsidR="00BE39C4" w:rsidRPr="007C5033" w:rsidRDefault="00BE39C4" w:rsidP="00335305">
            <w:pPr>
              <w:jc w:val="center"/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1.596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9714EE3" w14:textId="16DF915A" w:rsidR="00BE39C4" w:rsidRPr="007C5033" w:rsidRDefault="00BE39C4" w:rsidP="00335305">
            <w:pPr>
              <w:jc w:val="center"/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1.000</w:t>
            </w:r>
          </w:p>
        </w:tc>
        <w:tc>
          <w:tcPr>
            <w:tcW w:w="1083" w:type="dxa"/>
            <w:tcBorders>
              <w:top w:val="single" w:sz="4" w:space="0" w:color="auto"/>
            </w:tcBorders>
          </w:tcPr>
          <w:p w14:paraId="4AEC25FE" w14:textId="17D25060" w:rsidR="00BE39C4" w:rsidRPr="007C5033" w:rsidRDefault="00BE39C4" w:rsidP="00335305">
            <w:pPr>
              <w:jc w:val="center"/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.319</w:t>
            </w:r>
          </w:p>
        </w:tc>
      </w:tr>
      <w:tr w:rsidR="00BE39C4" w:rsidRPr="007C5033" w14:paraId="07C2857F" w14:textId="77777777" w:rsidTr="00B55FB0">
        <w:tc>
          <w:tcPr>
            <w:tcW w:w="4531" w:type="dxa"/>
          </w:tcPr>
          <w:p w14:paraId="51903300" w14:textId="73A214E3" w:rsidR="00BE39C4" w:rsidRPr="007C5033" w:rsidRDefault="00BE39C4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 xml:space="preserve">Reinforcement Schedule </w:t>
            </w:r>
          </w:p>
        </w:tc>
        <w:tc>
          <w:tcPr>
            <w:tcW w:w="1134" w:type="dxa"/>
          </w:tcPr>
          <w:p w14:paraId="0ED3E642" w14:textId="77777777" w:rsidR="00BE39C4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027</w:t>
            </w:r>
          </w:p>
          <w:p w14:paraId="24015A66" w14:textId="17EBAC4F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62F5B4E6" w14:textId="19F5BFFD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025</w:t>
            </w:r>
          </w:p>
        </w:tc>
        <w:tc>
          <w:tcPr>
            <w:tcW w:w="1134" w:type="dxa"/>
          </w:tcPr>
          <w:p w14:paraId="0729BE17" w14:textId="06AD99E9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065</w:t>
            </w:r>
          </w:p>
        </w:tc>
        <w:tc>
          <w:tcPr>
            <w:tcW w:w="1083" w:type="dxa"/>
          </w:tcPr>
          <w:p w14:paraId="676E265C" w14:textId="030A9846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.287</w:t>
            </w:r>
          </w:p>
        </w:tc>
      </w:tr>
      <w:tr w:rsidR="00BE39C4" w:rsidRPr="007C5033" w14:paraId="7588317D" w14:textId="77777777" w:rsidTr="00B55FB0">
        <w:tc>
          <w:tcPr>
            <w:tcW w:w="4531" w:type="dxa"/>
          </w:tcPr>
          <w:p w14:paraId="4C880618" w14:textId="494DAD67" w:rsidR="00BE39C4" w:rsidRPr="007C5033" w:rsidRDefault="00BE39C4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Non-Social US</w:t>
            </w:r>
          </w:p>
        </w:tc>
        <w:tc>
          <w:tcPr>
            <w:tcW w:w="1134" w:type="dxa"/>
          </w:tcPr>
          <w:p w14:paraId="102914BF" w14:textId="77777777" w:rsidR="00BE39C4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943</w:t>
            </w:r>
          </w:p>
          <w:p w14:paraId="195E9FF6" w14:textId="27581E4B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5E2B60A7" w14:textId="5E417229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783</w:t>
            </w:r>
          </w:p>
        </w:tc>
        <w:tc>
          <w:tcPr>
            <w:tcW w:w="1134" w:type="dxa"/>
          </w:tcPr>
          <w:p w14:paraId="4127E107" w14:textId="640ED234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090</w:t>
            </w:r>
          </w:p>
        </w:tc>
        <w:tc>
          <w:tcPr>
            <w:tcW w:w="1083" w:type="dxa"/>
          </w:tcPr>
          <w:p w14:paraId="31F094C6" w14:textId="7C60E8F6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.276</w:t>
            </w:r>
          </w:p>
        </w:tc>
      </w:tr>
      <w:tr w:rsidR="00BE39C4" w:rsidRPr="007C5033" w14:paraId="786CA91F" w14:textId="77777777" w:rsidTr="00B55FB0">
        <w:tc>
          <w:tcPr>
            <w:tcW w:w="4531" w:type="dxa"/>
          </w:tcPr>
          <w:p w14:paraId="04DF8625" w14:textId="53BCDD0D" w:rsidR="00BE39C4" w:rsidRPr="007C5033" w:rsidRDefault="00BE39C4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Social US</w:t>
            </w:r>
          </w:p>
        </w:tc>
        <w:tc>
          <w:tcPr>
            <w:tcW w:w="1134" w:type="dxa"/>
          </w:tcPr>
          <w:p w14:paraId="616A2B4F" w14:textId="77777777" w:rsidR="00BE39C4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0.952</w:t>
            </w:r>
          </w:p>
          <w:p w14:paraId="0E29E521" w14:textId="436CA96D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7847D27D" w14:textId="79EC82A9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279</w:t>
            </w:r>
          </w:p>
        </w:tc>
        <w:tc>
          <w:tcPr>
            <w:tcW w:w="1134" w:type="dxa"/>
          </w:tcPr>
          <w:p w14:paraId="76630BC1" w14:textId="2C31B49F" w:rsidR="007C5033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744</w:t>
            </w:r>
          </w:p>
        </w:tc>
        <w:tc>
          <w:tcPr>
            <w:tcW w:w="1083" w:type="dxa"/>
          </w:tcPr>
          <w:p w14:paraId="50C6DF2D" w14:textId="5E596392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.457</w:t>
            </w:r>
          </w:p>
        </w:tc>
      </w:tr>
      <w:tr w:rsidR="00BE39C4" w:rsidRPr="007C5033" w14:paraId="7CD51CF0" w14:textId="77777777" w:rsidTr="00B55FB0">
        <w:tc>
          <w:tcPr>
            <w:tcW w:w="4531" w:type="dxa"/>
          </w:tcPr>
          <w:p w14:paraId="7BA0FA0D" w14:textId="548D5C65" w:rsidR="00BE39C4" w:rsidRPr="007C5033" w:rsidRDefault="00BE39C4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 xml:space="preserve">Reinforcement </w:t>
            </w:r>
            <w:proofErr w:type="gramStart"/>
            <w:r w:rsidRPr="007C5033">
              <w:rPr>
                <w:rFonts w:ascii="Calibri" w:hAnsi="Calibri" w:cs="Calibri"/>
              </w:rPr>
              <w:t>Schedule</w:t>
            </w:r>
            <w:r w:rsidR="00F91301" w:rsidRPr="007C5033">
              <w:rPr>
                <w:rFonts w:ascii="Calibri" w:hAnsi="Calibri" w:cs="Calibri"/>
              </w:rPr>
              <w:t xml:space="preserve"> </w:t>
            </w:r>
            <w:r w:rsidR="00805726">
              <w:rPr>
                <w:rFonts w:ascii="Calibri" w:hAnsi="Calibri" w:cs="Calibri"/>
              </w:rPr>
              <w:t>:</w:t>
            </w:r>
            <w:proofErr w:type="gramEnd"/>
            <w:r w:rsidRPr="007C5033">
              <w:rPr>
                <w:rFonts w:ascii="Calibri" w:hAnsi="Calibri" w:cs="Calibri"/>
              </w:rPr>
              <w:t xml:space="preserve"> Non-Social US</w:t>
            </w:r>
          </w:p>
        </w:tc>
        <w:tc>
          <w:tcPr>
            <w:tcW w:w="1134" w:type="dxa"/>
          </w:tcPr>
          <w:p w14:paraId="1E7D9320" w14:textId="77777777" w:rsidR="00BE39C4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0.037</w:t>
            </w:r>
          </w:p>
          <w:p w14:paraId="69A5C539" w14:textId="35CF29C2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178C0954" w14:textId="7EFF096B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029</w:t>
            </w:r>
          </w:p>
        </w:tc>
        <w:tc>
          <w:tcPr>
            <w:tcW w:w="1134" w:type="dxa"/>
          </w:tcPr>
          <w:p w14:paraId="724EAB63" w14:textId="3C448058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279</w:t>
            </w:r>
          </w:p>
        </w:tc>
        <w:tc>
          <w:tcPr>
            <w:tcW w:w="1083" w:type="dxa"/>
          </w:tcPr>
          <w:p w14:paraId="4F11E6EE" w14:textId="7E535984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201</w:t>
            </w:r>
          </w:p>
        </w:tc>
      </w:tr>
      <w:tr w:rsidR="00BE39C4" w:rsidRPr="007C5033" w14:paraId="7B90CB7A" w14:textId="77777777" w:rsidTr="00B55FB0">
        <w:tc>
          <w:tcPr>
            <w:tcW w:w="4531" w:type="dxa"/>
          </w:tcPr>
          <w:p w14:paraId="16C41348" w14:textId="1C421C9B" w:rsidR="00BE39C4" w:rsidRPr="007C5033" w:rsidRDefault="00BE39C4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Trait Social Anxiety</w:t>
            </w:r>
          </w:p>
        </w:tc>
        <w:tc>
          <w:tcPr>
            <w:tcW w:w="1134" w:type="dxa"/>
          </w:tcPr>
          <w:p w14:paraId="7BFCBEE1" w14:textId="77777777" w:rsidR="00BE39C4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649</w:t>
            </w:r>
          </w:p>
          <w:p w14:paraId="7B2480CD" w14:textId="6D01165F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426E3BE6" w14:textId="4297DC90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454</w:t>
            </w:r>
          </w:p>
        </w:tc>
        <w:tc>
          <w:tcPr>
            <w:tcW w:w="1134" w:type="dxa"/>
          </w:tcPr>
          <w:p w14:paraId="19FCB11C" w14:textId="35713B13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446</w:t>
            </w:r>
          </w:p>
        </w:tc>
        <w:tc>
          <w:tcPr>
            <w:tcW w:w="1083" w:type="dxa"/>
          </w:tcPr>
          <w:p w14:paraId="0E234EC0" w14:textId="561292B5" w:rsidR="00BE39C4" w:rsidRPr="007C5033" w:rsidRDefault="007C5033" w:rsidP="00335305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.655</w:t>
            </w:r>
          </w:p>
        </w:tc>
      </w:tr>
      <w:tr w:rsidR="00BE39C4" w:rsidRPr="007C5033" w14:paraId="2DFD976E" w14:textId="77777777" w:rsidTr="00B55FB0">
        <w:tc>
          <w:tcPr>
            <w:tcW w:w="4531" w:type="dxa"/>
          </w:tcPr>
          <w:p w14:paraId="7CDAFC34" w14:textId="26FF1653" w:rsidR="00BE39C4" w:rsidRPr="007C5033" w:rsidRDefault="00F91301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Subjective Ratings</w:t>
            </w:r>
          </w:p>
        </w:tc>
        <w:tc>
          <w:tcPr>
            <w:tcW w:w="1134" w:type="dxa"/>
          </w:tcPr>
          <w:p w14:paraId="780A64E0" w14:textId="2C19AD67" w:rsidR="00BE39C4" w:rsidRPr="007C5033" w:rsidRDefault="007C503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320</w:t>
            </w:r>
          </w:p>
        </w:tc>
        <w:tc>
          <w:tcPr>
            <w:tcW w:w="1134" w:type="dxa"/>
          </w:tcPr>
          <w:p w14:paraId="552ACC87" w14:textId="77777777" w:rsidR="007C5033" w:rsidRDefault="007C503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847</w:t>
            </w:r>
          </w:p>
          <w:p w14:paraId="41CCEDAB" w14:textId="77777777" w:rsidR="00BE39C4" w:rsidRPr="007C5033" w:rsidRDefault="00BE39C4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F3F70E7" w14:textId="77777777" w:rsidR="007C5033" w:rsidRDefault="007C503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378</w:t>
            </w:r>
          </w:p>
          <w:p w14:paraId="6DC6A28B" w14:textId="77777777" w:rsidR="00BE39C4" w:rsidRPr="007C5033" w:rsidRDefault="00BE39C4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083" w:type="dxa"/>
          </w:tcPr>
          <w:p w14:paraId="505F9A82" w14:textId="77777777" w:rsidR="007C5033" w:rsidRDefault="007C503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705</w:t>
            </w:r>
          </w:p>
          <w:p w14:paraId="78569E23" w14:textId="77777777" w:rsidR="00BE39C4" w:rsidRPr="007C5033" w:rsidRDefault="00BE39C4" w:rsidP="00335305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:rsidRPr="007C5033" w14:paraId="54A910F2" w14:textId="77777777" w:rsidTr="00B55FB0">
        <w:tc>
          <w:tcPr>
            <w:tcW w:w="4531" w:type="dxa"/>
          </w:tcPr>
          <w:p w14:paraId="1697CAC7" w14:textId="7EB145AE" w:rsidR="00180993" w:rsidRPr="007C503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ubjective </w:t>
            </w:r>
            <w:proofErr w:type="gramStart"/>
            <w:r>
              <w:rPr>
                <w:rFonts w:ascii="Calibri" w:hAnsi="Calibri" w:cs="Calibri"/>
              </w:rPr>
              <w:t xml:space="preserve">Ratings </w:t>
            </w:r>
            <w:r w:rsidR="00805726">
              <w:rPr>
                <w:rFonts w:ascii="Calibri" w:hAnsi="Calibri" w:cs="Calibri"/>
              </w:rPr>
              <w:t>:</w:t>
            </w:r>
            <w:proofErr w:type="gramEnd"/>
            <w:r>
              <w:rPr>
                <w:rFonts w:ascii="Calibri" w:hAnsi="Calibri" w:cs="Calibri"/>
              </w:rPr>
              <w:t xml:space="preserve"> Reinforcement Schedule </w:t>
            </w:r>
          </w:p>
        </w:tc>
        <w:tc>
          <w:tcPr>
            <w:tcW w:w="1134" w:type="dxa"/>
          </w:tcPr>
          <w:p w14:paraId="791F969D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-0.007</w:t>
            </w:r>
          </w:p>
          <w:p w14:paraId="584AF6D5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</w:p>
        </w:tc>
        <w:tc>
          <w:tcPr>
            <w:tcW w:w="1134" w:type="dxa"/>
          </w:tcPr>
          <w:p w14:paraId="4BE1EC70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17</w:t>
            </w:r>
          </w:p>
          <w:p w14:paraId="4EEC1F3F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</w:p>
        </w:tc>
        <w:tc>
          <w:tcPr>
            <w:tcW w:w="1134" w:type="dxa"/>
          </w:tcPr>
          <w:p w14:paraId="353851A4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429</w:t>
            </w:r>
          </w:p>
          <w:p w14:paraId="537793DE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</w:p>
        </w:tc>
        <w:tc>
          <w:tcPr>
            <w:tcW w:w="1083" w:type="dxa"/>
          </w:tcPr>
          <w:p w14:paraId="4CA0C8F5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668</w:t>
            </w:r>
          </w:p>
          <w:p w14:paraId="2D709FA4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</w:p>
        </w:tc>
      </w:tr>
      <w:tr w:rsidR="00180993" w:rsidRPr="007C5033" w14:paraId="761B9A71" w14:textId="77777777" w:rsidTr="00B55FB0">
        <w:tc>
          <w:tcPr>
            <w:tcW w:w="4531" w:type="dxa"/>
          </w:tcPr>
          <w:p w14:paraId="74A73465" w14:textId="1815D5B5" w:rsidR="00180993" w:rsidRPr="007C5033" w:rsidRDefault="00180993" w:rsidP="00180993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 xml:space="preserve">Subjective </w:t>
            </w:r>
            <w:proofErr w:type="gramStart"/>
            <w:r w:rsidRPr="007C5033">
              <w:rPr>
                <w:rFonts w:ascii="Calibri" w:hAnsi="Calibri" w:cs="Calibri"/>
              </w:rPr>
              <w:t xml:space="preserve">Ratings </w:t>
            </w:r>
            <w:r w:rsidR="00805726">
              <w:rPr>
                <w:rFonts w:ascii="Calibri" w:hAnsi="Calibri" w:cs="Calibri"/>
              </w:rPr>
              <w:t>:</w:t>
            </w:r>
            <w:proofErr w:type="gramEnd"/>
            <w:r w:rsidRPr="007C5033">
              <w:rPr>
                <w:rFonts w:ascii="Calibri" w:hAnsi="Calibri" w:cs="Calibri"/>
              </w:rPr>
              <w:t xml:space="preserve"> Non-Social US</w:t>
            </w:r>
          </w:p>
        </w:tc>
        <w:tc>
          <w:tcPr>
            <w:tcW w:w="1134" w:type="dxa"/>
          </w:tcPr>
          <w:p w14:paraId="4D91F3F0" w14:textId="73970C76" w:rsidR="00180993" w:rsidRP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-0.076</w:t>
            </w:r>
          </w:p>
        </w:tc>
        <w:tc>
          <w:tcPr>
            <w:tcW w:w="1134" w:type="dxa"/>
          </w:tcPr>
          <w:p w14:paraId="701FA95C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231</w:t>
            </w:r>
          </w:p>
          <w:p w14:paraId="734811BB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9B11873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331</w:t>
            </w:r>
          </w:p>
          <w:p w14:paraId="2EDD2114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083" w:type="dxa"/>
          </w:tcPr>
          <w:p w14:paraId="6A03A826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741</w:t>
            </w:r>
          </w:p>
          <w:p w14:paraId="744AD6B4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:rsidRPr="007C5033" w14:paraId="4C90D730" w14:textId="77777777" w:rsidTr="00B55FB0">
        <w:tc>
          <w:tcPr>
            <w:tcW w:w="4531" w:type="dxa"/>
          </w:tcPr>
          <w:p w14:paraId="1C00E65A" w14:textId="563E7658" w:rsidR="00180993" w:rsidRPr="007C5033" w:rsidRDefault="00180993" w:rsidP="00180993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 xml:space="preserve">Subjective </w:t>
            </w:r>
            <w:proofErr w:type="gramStart"/>
            <w:r w:rsidRPr="007C5033">
              <w:rPr>
                <w:rFonts w:ascii="Calibri" w:hAnsi="Calibri" w:cs="Calibri"/>
              </w:rPr>
              <w:t xml:space="preserve">Rating </w:t>
            </w:r>
            <w:r w:rsidR="00805726">
              <w:rPr>
                <w:rFonts w:ascii="Calibri" w:hAnsi="Calibri" w:cs="Calibri"/>
              </w:rPr>
              <w:t>:</w:t>
            </w:r>
            <w:proofErr w:type="gramEnd"/>
            <w:r w:rsidRPr="007C5033">
              <w:rPr>
                <w:rFonts w:ascii="Calibri" w:hAnsi="Calibri" w:cs="Calibri"/>
              </w:rPr>
              <w:t xml:space="preserve"> Social US</w:t>
            </w:r>
          </w:p>
        </w:tc>
        <w:tc>
          <w:tcPr>
            <w:tcW w:w="1134" w:type="dxa"/>
          </w:tcPr>
          <w:p w14:paraId="130E9D54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409</w:t>
            </w:r>
          </w:p>
          <w:p w14:paraId="6991C390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317B9DC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40</w:t>
            </w:r>
          </w:p>
          <w:p w14:paraId="18086659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19CCEE6A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435</w:t>
            </w:r>
          </w:p>
          <w:p w14:paraId="154B218D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083" w:type="dxa"/>
          </w:tcPr>
          <w:p w14:paraId="6A6AFF57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663</w:t>
            </w:r>
          </w:p>
          <w:p w14:paraId="7E52E10E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:rsidRPr="007C5033" w14:paraId="347DFAA3" w14:textId="77777777" w:rsidTr="00B55FB0">
        <w:tc>
          <w:tcPr>
            <w:tcW w:w="4531" w:type="dxa"/>
          </w:tcPr>
          <w:p w14:paraId="6B9C2513" w14:textId="10D261F3" w:rsidR="00180993" w:rsidRPr="007C5033" w:rsidRDefault="00180993" w:rsidP="00180993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 xml:space="preserve">Trait Social </w:t>
            </w:r>
            <w:proofErr w:type="gramStart"/>
            <w:r w:rsidRPr="007C5033">
              <w:rPr>
                <w:rFonts w:ascii="Calibri" w:hAnsi="Calibri" w:cs="Calibri"/>
              </w:rPr>
              <w:t xml:space="preserve">Anxiety </w:t>
            </w:r>
            <w:r w:rsidR="00F244C6">
              <w:rPr>
                <w:rFonts w:ascii="Calibri" w:hAnsi="Calibri" w:cs="Calibri"/>
              </w:rPr>
              <w:t>:</w:t>
            </w:r>
            <w:proofErr w:type="gramEnd"/>
            <w:r w:rsidRPr="007C5033">
              <w:rPr>
                <w:rFonts w:ascii="Calibri" w:hAnsi="Calibri" w:cs="Calibri"/>
              </w:rPr>
              <w:t xml:space="preserve"> Reinforcement Schedule </w:t>
            </w:r>
          </w:p>
        </w:tc>
        <w:tc>
          <w:tcPr>
            <w:tcW w:w="1134" w:type="dxa"/>
          </w:tcPr>
          <w:p w14:paraId="05E31A8D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-0.006</w:t>
            </w:r>
          </w:p>
          <w:p w14:paraId="60474588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1CC4A686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15</w:t>
            </w:r>
          </w:p>
          <w:p w14:paraId="29436785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7BCF9F56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425</w:t>
            </w:r>
          </w:p>
          <w:p w14:paraId="19E72F7D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083" w:type="dxa"/>
          </w:tcPr>
          <w:p w14:paraId="286E1C9D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671</w:t>
            </w:r>
          </w:p>
          <w:p w14:paraId="55157D8A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:rsidRPr="007C5033" w14:paraId="42BBB490" w14:textId="77777777" w:rsidTr="00B55FB0">
        <w:tc>
          <w:tcPr>
            <w:tcW w:w="4531" w:type="dxa"/>
          </w:tcPr>
          <w:p w14:paraId="60052172" w14:textId="2F75E91E" w:rsidR="00180993" w:rsidRPr="007C5033" w:rsidRDefault="00180993" w:rsidP="00180993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 xml:space="preserve">Trait Social </w:t>
            </w:r>
            <w:proofErr w:type="gramStart"/>
            <w:r w:rsidRPr="007C5033">
              <w:rPr>
                <w:rFonts w:ascii="Calibri" w:hAnsi="Calibri" w:cs="Calibri"/>
              </w:rPr>
              <w:t xml:space="preserve">Anxiety </w:t>
            </w:r>
            <w:r w:rsidR="00F244C6">
              <w:rPr>
                <w:rFonts w:ascii="Calibri" w:hAnsi="Calibri" w:cs="Calibri"/>
              </w:rPr>
              <w:t>:</w:t>
            </w:r>
            <w:proofErr w:type="gramEnd"/>
            <w:r w:rsidRPr="007C5033">
              <w:rPr>
                <w:rFonts w:ascii="Calibri" w:hAnsi="Calibri" w:cs="Calibri"/>
              </w:rPr>
              <w:t xml:space="preserve"> Subjective Ratings</w:t>
            </w:r>
          </w:p>
        </w:tc>
        <w:tc>
          <w:tcPr>
            <w:tcW w:w="1134" w:type="dxa"/>
          </w:tcPr>
          <w:p w14:paraId="2C1650C8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33</w:t>
            </w:r>
          </w:p>
          <w:p w14:paraId="3FE0F146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7D2BD6AC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162</w:t>
            </w:r>
          </w:p>
          <w:p w14:paraId="3394E29F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212B80BA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202</w:t>
            </w:r>
          </w:p>
          <w:p w14:paraId="71C6BF95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083" w:type="dxa"/>
          </w:tcPr>
          <w:p w14:paraId="628918D9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840</w:t>
            </w:r>
          </w:p>
          <w:p w14:paraId="70B09E74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:rsidRPr="007C5033" w14:paraId="53A932F8" w14:textId="77777777" w:rsidTr="00B55FB0">
        <w:tc>
          <w:tcPr>
            <w:tcW w:w="4531" w:type="dxa"/>
            <w:tcBorders>
              <w:bottom w:val="single" w:sz="4" w:space="0" w:color="auto"/>
            </w:tcBorders>
          </w:tcPr>
          <w:p w14:paraId="360ACBDC" w14:textId="60F42AE8" w:rsidR="00180993" w:rsidRPr="007C5033" w:rsidRDefault="00180993" w:rsidP="00180993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 xml:space="preserve">Trait Social </w:t>
            </w:r>
            <w:proofErr w:type="gramStart"/>
            <w:r w:rsidRPr="007C5033">
              <w:rPr>
                <w:rFonts w:ascii="Calibri" w:hAnsi="Calibri" w:cs="Calibri"/>
              </w:rPr>
              <w:t xml:space="preserve">Anxiety </w:t>
            </w:r>
            <w:r w:rsidR="00F244C6">
              <w:rPr>
                <w:rFonts w:ascii="Calibri" w:hAnsi="Calibri" w:cs="Calibri"/>
              </w:rPr>
              <w:t>:</w:t>
            </w:r>
            <w:proofErr w:type="gramEnd"/>
            <w:r w:rsidRPr="007C5033">
              <w:rPr>
                <w:rFonts w:ascii="Calibri" w:hAnsi="Calibri" w:cs="Calibri"/>
              </w:rPr>
              <w:t xml:space="preserve"> Subjective Ratings </w:t>
            </w:r>
            <w:r w:rsidR="00F244C6">
              <w:rPr>
                <w:rFonts w:ascii="Calibri" w:hAnsi="Calibri" w:cs="Calibri"/>
              </w:rPr>
              <w:t>:</w:t>
            </w:r>
            <w:r w:rsidRPr="007C5033">
              <w:rPr>
                <w:rFonts w:ascii="Calibri" w:hAnsi="Calibri" w:cs="Calibri"/>
              </w:rPr>
              <w:t xml:space="preserve"> Reinforcement Schedule 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6D36DAF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</w:t>
            </w:r>
          </w:p>
          <w:p w14:paraId="573B7EB4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17FD759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</w:t>
            </w:r>
          </w:p>
          <w:p w14:paraId="207899AE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473994A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15</w:t>
            </w:r>
          </w:p>
          <w:p w14:paraId="4DAC7D54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083" w:type="dxa"/>
            <w:tcBorders>
              <w:bottom w:val="single" w:sz="4" w:space="0" w:color="auto"/>
            </w:tcBorders>
          </w:tcPr>
          <w:p w14:paraId="1C5B2116" w14:textId="77777777" w:rsidR="00180993" w:rsidRDefault="00180993" w:rsidP="00335305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88</w:t>
            </w:r>
          </w:p>
          <w:p w14:paraId="6D50E68A" w14:textId="77777777" w:rsidR="00180993" w:rsidRPr="007C5033" w:rsidRDefault="00180993" w:rsidP="00335305">
            <w:pPr>
              <w:jc w:val="center"/>
              <w:rPr>
                <w:rFonts w:ascii="Calibri" w:hAnsi="Calibri" w:cs="Calibri"/>
              </w:rPr>
            </w:pPr>
          </w:p>
        </w:tc>
      </w:tr>
    </w:tbl>
    <w:p w14:paraId="40DC8299" w14:textId="77777777" w:rsidR="0059164D" w:rsidRDefault="0059164D">
      <w:pPr>
        <w:rPr>
          <w:rFonts w:ascii="Calibri" w:hAnsi="Calibri" w:cs="Calibri"/>
        </w:rPr>
      </w:pPr>
    </w:p>
    <w:p w14:paraId="13BE1A0C" w14:textId="77777777" w:rsidR="00180993" w:rsidRDefault="00180993">
      <w:pPr>
        <w:rPr>
          <w:rFonts w:ascii="Calibri" w:hAnsi="Calibri" w:cs="Calibri"/>
        </w:rPr>
      </w:pPr>
    </w:p>
    <w:p w14:paraId="54B13C92" w14:textId="77777777" w:rsidR="00180993" w:rsidRDefault="00180993">
      <w:pPr>
        <w:rPr>
          <w:rFonts w:ascii="Calibri" w:hAnsi="Calibri" w:cs="Calibri"/>
        </w:rPr>
      </w:pPr>
    </w:p>
    <w:p w14:paraId="3B5AB1B8" w14:textId="77777777" w:rsidR="00180993" w:rsidRDefault="00180993">
      <w:pPr>
        <w:rPr>
          <w:rFonts w:ascii="Calibri" w:hAnsi="Calibri" w:cs="Calibri"/>
        </w:rPr>
      </w:pPr>
    </w:p>
    <w:p w14:paraId="18416EEB" w14:textId="77777777" w:rsidR="00180993" w:rsidRDefault="00180993">
      <w:pPr>
        <w:rPr>
          <w:rFonts w:ascii="Calibri" w:hAnsi="Calibri" w:cs="Calibri"/>
        </w:rPr>
      </w:pPr>
    </w:p>
    <w:p w14:paraId="07508F31" w14:textId="77777777" w:rsidR="00180993" w:rsidRDefault="00180993">
      <w:pPr>
        <w:rPr>
          <w:rFonts w:ascii="Calibri" w:hAnsi="Calibri" w:cs="Calibri"/>
        </w:rPr>
      </w:pPr>
    </w:p>
    <w:p w14:paraId="55BD657A" w14:textId="77777777" w:rsidR="00180993" w:rsidRDefault="00180993">
      <w:pPr>
        <w:rPr>
          <w:rFonts w:ascii="Calibri" w:hAnsi="Calibri" w:cs="Calibri"/>
        </w:rPr>
      </w:pPr>
    </w:p>
    <w:p w14:paraId="18E0ED76" w14:textId="77777777" w:rsidR="00180993" w:rsidRDefault="00180993">
      <w:pPr>
        <w:rPr>
          <w:rFonts w:ascii="Calibri" w:hAnsi="Calibri" w:cs="Calibri"/>
        </w:rPr>
      </w:pPr>
    </w:p>
    <w:p w14:paraId="626AEED4" w14:textId="77777777" w:rsidR="00180993" w:rsidRDefault="00180993">
      <w:pPr>
        <w:rPr>
          <w:rFonts w:ascii="Calibri" w:hAnsi="Calibri" w:cs="Calibri"/>
        </w:rPr>
      </w:pPr>
    </w:p>
    <w:p w14:paraId="664AC728" w14:textId="77777777" w:rsidR="00180993" w:rsidRDefault="00180993">
      <w:pPr>
        <w:rPr>
          <w:rFonts w:ascii="Calibri" w:hAnsi="Calibri" w:cs="Calibri"/>
        </w:rPr>
      </w:pPr>
    </w:p>
    <w:p w14:paraId="3DA46E2A" w14:textId="77777777" w:rsidR="00180993" w:rsidRDefault="00180993">
      <w:pPr>
        <w:rPr>
          <w:rFonts w:ascii="Calibri" w:hAnsi="Calibri" w:cs="Calibri"/>
        </w:rPr>
      </w:pPr>
    </w:p>
    <w:p w14:paraId="250FE88D" w14:textId="77777777" w:rsidR="00180993" w:rsidRDefault="00180993">
      <w:pPr>
        <w:rPr>
          <w:rFonts w:ascii="Calibri" w:hAnsi="Calibri" w:cs="Calibri"/>
        </w:rPr>
      </w:pPr>
    </w:p>
    <w:p w14:paraId="6D5DFD4C" w14:textId="77777777" w:rsidR="00180993" w:rsidRDefault="00180993">
      <w:pPr>
        <w:rPr>
          <w:rFonts w:ascii="Calibri" w:hAnsi="Calibri" w:cs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1134"/>
        <w:gridCol w:w="1134"/>
        <w:gridCol w:w="1134"/>
        <w:gridCol w:w="1224"/>
      </w:tblGrid>
      <w:tr w:rsidR="00180993" w14:paraId="5AFDC48B" w14:textId="77777777" w:rsidTr="0043431B">
        <w:tc>
          <w:tcPr>
            <w:tcW w:w="9016" w:type="dxa"/>
            <w:gridSpan w:val="5"/>
          </w:tcPr>
          <w:p w14:paraId="5176F0B9" w14:textId="79500C01" w:rsidR="00180993" w:rsidRDefault="0004577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lastRenderedPageBreak/>
              <w:t xml:space="preserve">Supplemental </w:t>
            </w:r>
            <w:r w:rsidR="00180993" w:rsidRPr="007C5033">
              <w:rPr>
                <w:rFonts w:ascii="Calibri" w:hAnsi="Calibri" w:cs="Calibri"/>
                <w:b/>
                <w:bCs/>
              </w:rPr>
              <w:t xml:space="preserve">Table </w:t>
            </w:r>
            <w:r>
              <w:rPr>
                <w:rFonts w:ascii="Calibri" w:hAnsi="Calibri" w:cs="Calibri"/>
                <w:b/>
                <w:bCs/>
              </w:rPr>
              <w:t>3</w:t>
            </w:r>
            <w:r w:rsidR="00180993" w:rsidRPr="007C5033">
              <w:rPr>
                <w:rFonts w:ascii="Calibri" w:hAnsi="Calibri" w:cs="Calibri"/>
                <w:b/>
                <w:bCs/>
              </w:rPr>
              <w:t xml:space="preserve">. </w:t>
            </w:r>
            <w:r w:rsidR="00D60825" w:rsidRPr="00D60825">
              <w:rPr>
                <w:rFonts w:ascii="Calibri" w:hAnsi="Calibri" w:cs="Calibri"/>
              </w:rPr>
              <w:t>Extinction</w:t>
            </w:r>
            <w:r w:rsidR="00180993" w:rsidRPr="00D60825">
              <w:rPr>
                <w:rFonts w:ascii="Calibri" w:hAnsi="Calibri" w:cs="Calibri"/>
              </w:rPr>
              <w:t xml:space="preserve"> </w:t>
            </w:r>
            <w:r w:rsidR="00180993" w:rsidRPr="007C5033">
              <w:rPr>
                <w:rFonts w:ascii="Calibri" w:hAnsi="Calibri" w:cs="Calibri"/>
              </w:rPr>
              <w:t>Phase:</w:t>
            </w:r>
            <w:r w:rsidR="00180993">
              <w:rPr>
                <w:rFonts w:ascii="Calibri" w:hAnsi="Calibri" w:cs="Calibri"/>
                <w:b/>
                <w:bCs/>
              </w:rPr>
              <w:t xml:space="preserve"> </w:t>
            </w:r>
            <w:r w:rsidR="00180993" w:rsidRPr="007C5033">
              <w:rPr>
                <w:rFonts w:ascii="Calibri" w:hAnsi="Calibri" w:cs="Calibri"/>
              </w:rPr>
              <w:t>Model-</w:t>
            </w:r>
            <w:r w:rsidR="00180993">
              <w:rPr>
                <w:rFonts w:ascii="Calibri" w:hAnsi="Calibri" w:cs="Calibri"/>
              </w:rPr>
              <w:t>A</w:t>
            </w:r>
            <w:r w:rsidR="00180993" w:rsidRPr="007C5033">
              <w:rPr>
                <w:rFonts w:ascii="Calibri" w:hAnsi="Calibri" w:cs="Calibri"/>
              </w:rPr>
              <w:t xml:space="preserve">veraged </w:t>
            </w:r>
            <w:r w:rsidR="00180993">
              <w:rPr>
                <w:rFonts w:ascii="Calibri" w:hAnsi="Calibri" w:cs="Calibri"/>
              </w:rPr>
              <w:t>C</w:t>
            </w:r>
            <w:r w:rsidR="00180993" w:rsidRPr="007C5033">
              <w:rPr>
                <w:rFonts w:ascii="Calibri" w:hAnsi="Calibri" w:cs="Calibri"/>
              </w:rPr>
              <w:t xml:space="preserve">oefficients </w:t>
            </w:r>
          </w:p>
        </w:tc>
      </w:tr>
      <w:tr w:rsidR="00180993" w14:paraId="3FF2B761" w14:textId="77777777" w:rsidTr="0043431B">
        <w:tc>
          <w:tcPr>
            <w:tcW w:w="4390" w:type="dxa"/>
            <w:tcBorders>
              <w:top w:val="single" w:sz="4" w:space="0" w:color="auto"/>
              <w:bottom w:val="single" w:sz="4" w:space="0" w:color="auto"/>
            </w:tcBorders>
          </w:tcPr>
          <w:p w14:paraId="5CDD682E" w14:textId="77777777" w:rsidR="00180993" w:rsidRDefault="00180993" w:rsidP="00180993">
            <w:pPr>
              <w:jc w:val="center"/>
              <w:rPr>
                <w:rFonts w:ascii="Calibri" w:hAnsi="Calibri" w:cs="Calibri"/>
              </w:rPr>
            </w:pPr>
          </w:p>
          <w:p w14:paraId="27F1460E" w14:textId="77777777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oderator </w:t>
            </w:r>
          </w:p>
          <w:p w14:paraId="5469F272" w14:textId="34F28221" w:rsidR="0043431B" w:rsidRDefault="0043431B" w:rsidP="00180993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56770886" w14:textId="77777777" w:rsidR="00180993" w:rsidRDefault="00180993" w:rsidP="00180993">
            <w:pPr>
              <w:jc w:val="center"/>
              <w:rPr>
                <w:rFonts w:ascii="Calibri" w:hAnsi="Calibri" w:cs="Calibri"/>
              </w:rPr>
            </w:pPr>
          </w:p>
          <w:p w14:paraId="7F86D31B" w14:textId="2F8EE308" w:rsidR="00180993" w:rsidRDefault="00180993" w:rsidP="00180993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Estimat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7A88865" w14:textId="77777777" w:rsidR="00180993" w:rsidRDefault="00180993" w:rsidP="00180993">
            <w:pPr>
              <w:jc w:val="center"/>
              <w:rPr>
                <w:rFonts w:ascii="Calibri" w:hAnsi="Calibri" w:cs="Calibri"/>
              </w:rPr>
            </w:pPr>
          </w:p>
          <w:p w14:paraId="725DAEE3" w14:textId="3785400B" w:rsidR="00180993" w:rsidRDefault="00180993" w:rsidP="00180993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Std. Erro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0DF6A610" w14:textId="77777777" w:rsidR="00180993" w:rsidRDefault="00180993" w:rsidP="00180993">
            <w:pPr>
              <w:jc w:val="center"/>
              <w:rPr>
                <w:rFonts w:ascii="Calibri" w:hAnsi="Calibri" w:cs="Calibri"/>
              </w:rPr>
            </w:pPr>
          </w:p>
          <w:p w14:paraId="0F0B32E1" w14:textId="4A4D72E7" w:rsidR="00180993" w:rsidRDefault="00180993" w:rsidP="00180993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Z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183DDF83" w14:textId="77777777" w:rsidR="00180993" w:rsidRDefault="00180993" w:rsidP="00180993">
            <w:pPr>
              <w:jc w:val="center"/>
              <w:rPr>
                <w:rFonts w:ascii="Calibri" w:hAnsi="Calibri" w:cs="Calibri"/>
                <w:i/>
                <w:iCs/>
              </w:rPr>
            </w:pPr>
          </w:p>
          <w:p w14:paraId="3BAB9151" w14:textId="18B46508" w:rsidR="00180993" w:rsidRDefault="00180993" w:rsidP="00180993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  <w:i/>
                <w:iCs/>
              </w:rPr>
              <w:t>p</w:t>
            </w:r>
          </w:p>
        </w:tc>
      </w:tr>
      <w:tr w:rsidR="00180993" w14:paraId="4BA98DAD" w14:textId="77777777" w:rsidTr="0043431B">
        <w:tc>
          <w:tcPr>
            <w:tcW w:w="4390" w:type="dxa"/>
            <w:tcBorders>
              <w:top w:val="single" w:sz="4" w:space="0" w:color="auto"/>
            </w:tcBorders>
          </w:tcPr>
          <w:p w14:paraId="5D71CDBE" w14:textId="74E1DE20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ercept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D643375" w14:textId="77777777" w:rsidR="00D60825" w:rsidRDefault="00D60825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-1.048</w:t>
            </w:r>
          </w:p>
          <w:p w14:paraId="71EED321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868DFBD" w14:textId="77777777" w:rsidR="00D60825" w:rsidRDefault="00D60825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.378</w:t>
            </w:r>
          </w:p>
          <w:p w14:paraId="72268269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D123B5A" w14:textId="77777777" w:rsidR="00D60825" w:rsidRDefault="00D60825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760</w:t>
            </w:r>
          </w:p>
          <w:p w14:paraId="4A65E5DD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  <w:tcBorders>
              <w:top w:val="single" w:sz="4" w:space="0" w:color="auto"/>
            </w:tcBorders>
          </w:tcPr>
          <w:p w14:paraId="3DD3E907" w14:textId="77777777" w:rsidR="00D60825" w:rsidRDefault="00D60825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447</w:t>
            </w:r>
          </w:p>
          <w:p w14:paraId="42302288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0736BB8B" w14:textId="77777777" w:rsidTr="0043431B">
        <w:tc>
          <w:tcPr>
            <w:tcW w:w="4390" w:type="dxa"/>
          </w:tcPr>
          <w:p w14:paraId="42AD109F" w14:textId="3D30A1B2" w:rsidR="00180993" w:rsidRDefault="00180993" w:rsidP="00180993">
            <w:pPr>
              <w:rPr>
                <w:rFonts w:ascii="Calibri" w:hAnsi="Calibri" w:cs="Calibri"/>
              </w:rPr>
            </w:pPr>
            <w:r w:rsidRPr="007C5033">
              <w:rPr>
                <w:rFonts w:ascii="Calibri" w:hAnsi="Calibri" w:cs="Calibri"/>
              </w:rPr>
              <w:t>Reinforcement Schedule</w:t>
            </w:r>
          </w:p>
        </w:tc>
        <w:tc>
          <w:tcPr>
            <w:tcW w:w="1134" w:type="dxa"/>
          </w:tcPr>
          <w:p w14:paraId="449919EF" w14:textId="77777777" w:rsidR="00D60825" w:rsidRDefault="00D60825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16</w:t>
            </w:r>
          </w:p>
          <w:p w14:paraId="04637763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B9A95D7" w14:textId="77777777" w:rsidR="00D60825" w:rsidRDefault="00D60825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21</w:t>
            </w:r>
          </w:p>
          <w:p w14:paraId="76E7B959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73B39D80" w14:textId="77777777" w:rsidR="00D60825" w:rsidRDefault="00D60825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763</w:t>
            </w:r>
          </w:p>
          <w:p w14:paraId="32BE87DD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4F4E4FCB" w14:textId="77777777" w:rsidR="00D60825" w:rsidRDefault="00D60825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445</w:t>
            </w:r>
          </w:p>
          <w:p w14:paraId="526EFEED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23947B57" w14:textId="77777777" w:rsidTr="0043431B">
        <w:tc>
          <w:tcPr>
            <w:tcW w:w="4390" w:type="dxa"/>
          </w:tcPr>
          <w:p w14:paraId="59C5771F" w14:textId="6E5FFF0D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ocial CS</w:t>
            </w:r>
          </w:p>
        </w:tc>
        <w:tc>
          <w:tcPr>
            <w:tcW w:w="1134" w:type="dxa"/>
          </w:tcPr>
          <w:p w14:paraId="21C2550F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3853</w:t>
            </w:r>
          </w:p>
          <w:p w14:paraId="0777BFE0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279F3AF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.2953</w:t>
            </w:r>
          </w:p>
          <w:p w14:paraId="18089F29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1FAC390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2975</w:t>
            </w:r>
          </w:p>
          <w:p w14:paraId="1DCEB6DF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79322309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7661</w:t>
            </w:r>
          </w:p>
          <w:p w14:paraId="1E4A4DB9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724712F9" w14:textId="77777777" w:rsidTr="0043431B">
        <w:tc>
          <w:tcPr>
            <w:tcW w:w="4390" w:type="dxa"/>
          </w:tcPr>
          <w:p w14:paraId="124C76E0" w14:textId="040920E7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on-Social US</w:t>
            </w:r>
          </w:p>
        </w:tc>
        <w:tc>
          <w:tcPr>
            <w:tcW w:w="1134" w:type="dxa"/>
          </w:tcPr>
          <w:p w14:paraId="049087BE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-0.0297</w:t>
            </w:r>
          </w:p>
          <w:p w14:paraId="1A7920AE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732F56DD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2618</w:t>
            </w:r>
          </w:p>
          <w:p w14:paraId="33E77A9E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43CC9B96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1133</w:t>
            </w:r>
          </w:p>
          <w:p w14:paraId="5257DD35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73E4F052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098</w:t>
            </w:r>
          </w:p>
          <w:p w14:paraId="0FCE23FB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3B3DEB1C" w14:textId="77777777" w:rsidTr="0043431B">
        <w:tc>
          <w:tcPr>
            <w:tcW w:w="4390" w:type="dxa"/>
          </w:tcPr>
          <w:p w14:paraId="061D3FEE" w14:textId="01C9145C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ocial US</w:t>
            </w:r>
          </w:p>
        </w:tc>
        <w:tc>
          <w:tcPr>
            <w:tcW w:w="1134" w:type="dxa"/>
          </w:tcPr>
          <w:p w14:paraId="1B34D900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441</w:t>
            </w:r>
          </w:p>
          <w:p w14:paraId="2B2A4788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42745488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2489</w:t>
            </w:r>
          </w:p>
          <w:p w14:paraId="1006FD7B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94B5E37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1772</w:t>
            </w:r>
          </w:p>
          <w:p w14:paraId="77371FB0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700CAC36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8594</w:t>
            </w:r>
          </w:p>
          <w:p w14:paraId="18C79222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51A74697" w14:textId="77777777" w:rsidTr="0043431B">
        <w:tc>
          <w:tcPr>
            <w:tcW w:w="4390" w:type="dxa"/>
          </w:tcPr>
          <w:p w14:paraId="2BAFBC8A" w14:textId="498828E5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ocial </w:t>
            </w:r>
            <w:proofErr w:type="gramStart"/>
            <w:r>
              <w:rPr>
                <w:rFonts w:ascii="Calibri" w:hAnsi="Calibri" w:cs="Calibri"/>
              </w:rPr>
              <w:t xml:space="preserve">CS </w:t>
            </w:r>
            <w:r w:rsidR="00F244C6">
              <w:rPr>
                <w:rFonts w:ascii="Calibri" w:hAnsi="Calibri" w:cs="Calibri"/>
              </w:rPr>
              <w:t>:</w:t>
            </w:r>
            <w:proofErr w:type="gramEnd"/>
            <w:r>
              <w:rPr>
                <w:rFonts w:ascii="Calibri" w:hAnsi="Calibri" w:cs="Calibri"/>
              </w:rPr>
              <w:t xml:space="preserve"> Reinforcement Schedule</w:t>
            </w:r>
          </w:p>
        </w:tc>
        <w:tc>
          <w:tcPr>
            <w:tcW w:w="1134" w:type="dxa"/>
          </w:tcPr>
          <w:p w14:paraId="5CC58608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-0.0045</w:t>
            </w:r>
          </w:p>
          <w:p w14:paraId="0FE0CB22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5508416B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192</w:t>
            </w:r>
          </w:p>
          <w:p w14:paraId="3DDD9864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1BDD9BC5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2345</w:t>
            </w:r>
          </w:p>
          <w:p w14:paraId="792C0147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28509FA2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8146</w:t>
            </w:r>
          </w:p>
          <w:p w14:paraId="2839EF8A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0866108E" w14:textId="77777777" w:rsidTr="0043431B">
        <w:tc>
          <w:tcPr>
            <w:tcW w:w="4390" w:type="dxa"/>
          </w:tcPr>
          <w:p w14:paraId="194BF74F" w14:textId="138C5C65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Reinforcement </w:t>
            </w:r>
            <w:proofErr w:type="gramStart"/>
            <w:r>
              <w:rPr>
                <w:rFonts w:ascii="Calibri" w:hAnsi="Calibri" w:cs="Calibri"/>
              </w:rPr>
              <w:t xml:space="preserve">Schedule </w:t>
            </w:r>
            <w:r w:rsidR="00F244C6">
              <w:rPr>
                <w:rFonts w:ascii="Calibri" w:hAnsi="Calibri" w:cs="Calibri"/>
              </w:rPr>
              <w:t>:</w:t>
            </w:r>
            <w:proofErr w:type="gramEnd"/>
            <w:r>
              <w:rPr>
                <w:rFonts w:ascii="Calibri" w:hAnsi="Calibri" w:cs="Calibri"/>
              </w:rPr>
              <w:t xml:space="preserve"> Non-Social US</w:t>
            </w:r>
          </w:p>
        </w:tc>
        <w:tc>
          <w:tcPr>
            <w:tcW w:w="1134" w:type="dxa"/>
          </w:tcPr>
          <w:p w14:paraId="6CF7C885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1</w:t>
            </w:r>
          </w:p>
          <w:p w14:paraId="125B4D1F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6494824B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40</w:t>
            </w:r>
          </w:p>
          <w:p w14:paraId="53AA534F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4B6793AC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292</w:t>
            </w:r>
          </w:p>
          <w:p w14:paraId="484AEE9E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7D1BE622" w14:textId="77777777" w:rsidR="004C596E" w:rsidRDefault="004C596E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767</w:t>
            </w:r>
          </w:p>
          <w:p w14:paraId="7DB0F2F8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481D7EDA" w14:textId="77777777" w:rsidTr="0043431B">
        <w:tc>
          <w:tcPr>
            <w:tcW w:w="4390" w:type="dxa"/>
          </w:tcPr>
          <w:p w14:paraId="4E95BFD2" w14:textId="5D759AC5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rousal Ratings</w:t>
            </w:r>
          </w:p>
        </w:tc>
        <w:tc>
          <w:tcPr>
            <w:tcW w:w="1134" w:type="dxa"/>
          </w:tcPr>
          <w:p w14:paraId="2AB4C025" w14:textId="77777777" w:rsidR="00E90D47" w:rsidRDefault="00E90D47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61ECC9E2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385B99F8" w14:textId="77777777" w:rsidR="00A47FAC" w:rsidRDefault="00A47FAC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10</w:t>
            </w:r>
          </w:p>
          <w:p w14:paraId="5409C0D6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161F158" w14:textId="77777777" w:rsidR="00A47FAC" w:rsidRDefault="00A47FAC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12</w:t>
            </w:r>
          </w:p>
          <w:p w14:paraId="1537B480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691FF19A" w14:textId="77777777" w:rsidR="00A47FAC" w:rsidRDefault="00A47FAC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991</w:t>
            </w:r>
          </w:p>
          <w:p w14:paraId="1514556A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43CF3713" w14:textId="77777777" w:rsidTr="0043431B">
        <w:tc>
          <w:tcPr>
            <w:tcW w:w="4390" w:type="dxa"/>
          </w:tcPr>
          <w:p w14:paraId="2E9845A4" w14:textId="174216E9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S Expectancy Ratings</w:t>
            </w:r>
          </w:p>
        </w:tc>
        <w:tc>
          <w:tcPr>
            <w:tcW w:w="1134" w:type="dxa"/>
          </w:tcPr>
          <w:p w14:paraId="532B1AA7" w14:textId="77777777" w:rsidR="00E90D47" w:rsidRDefault="00E90D47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22B47341" w14:textId="77777777" w:rsidR="00180993" w:rsidRPr="00E90D47" w:rsidRDefault="00180993" w:rsidP="0043431B">
            <w:pPr>
              <w:jc w:val="center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134" w:type="dxa"/>
          </w:tcPr>
          <w:p w14:paraId="67A97F0D" w14:textId="77777777" w:rsidR="00A47FAC" w:rsidRDefault="00A47FAC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17</w:t>
            </w:r>
          </w:p>
          <w:p w14:paraId="7FB653CF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3A149403" w14:textId="77777777" w:rsidR="00A47FAC" w:rsidRDefault="00A47FAC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14</w:t>
            </w:r>
          </w:p>
          <w:p w14:paraId="10BA2C2E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6636D29E" w14:textId="77777777" w:rsidR="00A47FAC" w:rsidRDefault="00A47FAC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989</w:t>
            </w:r>
          </w:p>
          <w:p w14:paraId="513D9D7A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284FE7CF" w14:textId="77777777" w:rsidTr="0043431B">
        <w:tc>
          <w:tcPr>
            <w:tcW w:w="4390" w:type="dxa"/>
          </w:tcPr>
          <w:p w14:paraId="7F80A100" w14:textId="3C8AC4E4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lence Ratings</w:t>
            </w:r>
          </w:p>
        </w:tc>
        <w:tc>
          <w:tcPr>
            <w:tcW w:w="1134" w:type="dxa"/>
          </w:tcPr>
          <w:p w14:paraId="37217E05" w14:textId="77777777" w:rsidR="00E90D47" w:rsidRDefault="00E90D47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04AD79AF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74951F96" w14:textId="77777777" w:rsidR="00215EB1" w:rsidRDefault="00215EB1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7</w:t>
            </w:r>
          </w:p>
          <w:p w14:paraId="0E21EBA5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683A9925" w14:textId="77777777" w:rsidR="00215EB1" w:rsidRDefault="00215EB1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6</w:t>
            </w:r>
          </w:p>
          <w:p w14:paraId="4659CDD7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463A88CF" w14:textId="77777777" w:rsidR="00215EB1" w:rsidRDefault="00215EB1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995</w:t>
            </w:r>
          </w:p>
          <w:p w14:paraId="7E3A9415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345FF3A3" w14:textId="77777777" w:rsidTr="0043431B">
        <w:tc>
          <w:tcPr>
            <w:tcW w:w="4390" w:type="dxa"/>
          </w:tcPr>
          <w:p w14:paraId="1C7CC58C" w14:textId="41B5F97F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ear Ratings</w:t>
            </w:r>
          </w:p>
        </w:tc>
        <w:tc>
          <w:tcPr>
            <w:tcW w:w="1134" w:type="dxa"/>
          </w:tcPr>
          <w:p w14:paraId="2A31664D" w14:textId="77777777" w:rsidR="00E90D47" w:rsidRDefault="00E90D47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79B33B10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E9DF5DB" w14:textId="77777777" w:rsidR="00215EB1" w:rsidRDefault="00215EB1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9</w:t>
            </w:r>
          </w:p>
          <w:p w14:paraId="6BEDBF49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6571CEE7" w14:textId="77777777" w:rsidR="00215EB1" w:rsidRDefault="00215EB1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9</w:t>
            </w:r>
          </w:p>
          <w:p w14:paraId="1AD031B5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2EA35EB7" w14:textId="77777777" w:rsidR="00215EB1" w:rsidRDefault="00215EB1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993</w:t>
            </w:r>
          </w:p>
          <w:p w14:paraId="400FACAB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2A54A88F" w14:textId="77777777" w:rsidTr="0043431B">
        <w:tc>
          <w:tcPr>
            <w:tcW w:w="4390" w:type="dxa"/>
          </w:tcPr>
          <w:p w14:paraId="6012940C" w14:textId="1C087C07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ear Potentiated Startle</w:t>
            </w:r>
          </w:p>
        </w:tc>
        <w:tc>
          <w:tcPr>
            <w:tcW w:w="1134" w:type="dxa"/>
          </w:tcPr>
          <w:p w14:paraId="2693D7AA" w14:textId="77777777" w:rsidR="00E90D47" w:rsidRDefault="00E90D47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43C67669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68C16FE1" w14:textId="77777777" w:rsidR="00215EB1" w:rsidRDefault="00215EB1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11</w:t>
            </w:r>
          </w:p>
          <w:p w14:paraId="2FB9831F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048A74B" w14:textId="77777777" w:rsidR="00D71EDF" w:rsidRDefault="00D71EDF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10</w:t>
            </w:r>
          </w:p>
          <w:p w14:paraId="7AE80217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1F6B5D76" w14:textId="77777777" w:rsidR="00D71EDF" w:rsidRDefault="00D71EDF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992</w:t>
            </w:r>
          </w:p>
          <w:p w14:paraId="31A537A6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73E1AEE8" w14:textId="77777777" w:rsidTr="0043431B">
        <w:tc>
          <w:tcPr>
            <w:tcW w:w="4390" w:type="dxa"/>
          </w:tcPr>
          <w:p w14:paraId="0CD333D8" w14:textId="4C4FF20B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kin Conductance Response </w:t>
            </w:r>
          </w:p>
        </w:tc>
        <w:tc>
          <w:tcPr>
            <w:tcW w:w="1134" w:type="dxa"/>
          </w:tcPr>
          <w:p w14:paraId="15D910F1" w14:textId="77777777" w:rsidR="00E90D47" w:rsidRDefault="00E90D47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1D789A4C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129135CC" w14:textId="77777777" w:rsidR="00B036E6" w:rsidRDefault="00B036E6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9</w:t>
            </w:r>
          </w:p>
          <w:p w14:paraId="36C40B42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7361AE1" w14:textId="77777777" w:rsidR="00B036E6" w:rsidRDefault="00B036E6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10</w:t>
            </w:r>
          </w:p>
          <w:p w14:paraId="19F0BEEB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57CACCC8" w14:textId="77777777" w:rsidR="00B036E6" w:rsidRDefault="00B036E6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992</w:t>
            </w:r>
          </w:p>
          <w:p w14:paraId="43D8EBFA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5823B1DB" w14:textId="77777777" w:rsidTr="0043431B">
        <w:tc>
          <w:tcPr>
            <w:tcW w:w="4390" w:type="dxa"/>
          </w:tcPr>
          <w:p w14:paraId="33FFF95C" w14:textId="20EFD2F0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pleasantness Ratings</w:t>
            </w:r>
          </w:p>
        </w:tc>
        <w:tc>
          <w:tcPr>
            <w:tcW w:w="1134" w:type="dxa"/>
          </w:tcPr>
          <w:p w14:paraId="6B298AEE" w14:textId="77777777" w:rsidR="00E90D47" w:rsidRDefault="00E90D47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7E0E1AA8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1432B535" w14:textId="77777777" w:rsidR="00B036E6" w:rsidRDefault="00B036E6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9</w:t>
            </w:r>
          </w:p>
          <w:p w14:paraId="7E218FDF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4B55882B" w14:textId="77777777" w:rsidR="00B036E6" w:rsidRDefault="00B036E6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6</w:t>
            </w:r>
          </w:p>
          <w:p w14:paraId="68994D21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53242E19" w14:textId="77777777" w:rsidR="00B036E6" w:rsidRDefault="00B036E6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995</w:t>
            </w:r>
          </w:p>
          <w:p w14:paraId="5C30D336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206F701C" w14:textId="77777777" w:rsidTr="0043431B">
        <w:tc>
          <w:tcPr>
            <w:tcW w:w="4390" w:type="dxa"/>
          </w:tcPr>
          <w:p w14:paraId="6C6B0655" w14:textId="2B7C1422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xiety Ratings</w:t>
            </w:r>
          </w:p>
        </w:tc>
        <w:tc>
          <w:tcPr>
            <w:tcW w:w="1134" w:type="dxa"/>
          </w:tcPr>
          <w:p w14:paraId="248552EC" w14:textId="77777777" w:rsidR="00E90D47" w:rsidRDefault="00E90D47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60DEDAAC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2362F853" w14:textId="77777777" w:rsidR="00B036E6" w:rsidRDefault="00B036E6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9</w:t>
            </w:r>
          </w:p>
          <w:p w14:paraId="6077D29F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7CD328DD" w14:textId="77777777" w:rsidR="00B036E6" w:rsidRDefault="00B036E6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7</w:t>
            </w:r>
          </w:p>
          <w:p w14:paraId="6FD80B4E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273E5716" w14:textId="77777777" w:rsidR="00B036E6" w:rsidRDefault="00B036E6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9994</w:t>
            </w:r>
          </w:p>
          <w:p w14:paraId="4E369E9B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3E229176" w14:textId="77777777" w:rsidTr="0043431B">
        <w:tc>
          <w:tcPr>
            <w:tcW w:w="4390" w:type="dxa"/>
          </w:tcPr>
          <w:p w14:paraId="6E2CA6CE" w14:textId="32CF4066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ocial </w:t>
            </w:r>
            <w:proofErr w:type="gramStart"/>
            <w:r>
              <w:rPr>
                <w:rFonts w:ascii="Calibri" w:hAnsi="Calibri" w:cs="Calibri"/>
              </w:rPr>
              <w:t xml:space="preserve">CS </w:t>
            </w:r>
            <w:r w:rsidR="00F244C6">
              <w:rPr>
                <w:rFonts w:ascii="Calibri" w:hAnsi="Calibri" w:cs="Calibri"/>
              </w:rPr>
              <w:t>:</w:t>
            </w:r>
            <w:proofErr w:type="gramEnd"/>
            <w:r>
              <w:rPr>
                <w:rFonts w:ascii="Calibri" w:hAnsi="Calibri" w:cs="Calibri"/>
              </w:rPr>
              <w:t xml:space="preserve"> US Expectancy </w:t>
            </w:r>
          </w:p>
        </w:tc>
        <w:tc>
          <w:tcPr>
            <w:tcW w:w="1134" w:type="dxa"/>
          </w:tcPr>
          <w:p w14:paraId="46A474C0" w14:textId="77777777" w:rsidR="00E90D47" w:rsidRDefault="00E90D47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4208155C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44443569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4B28533F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0A6DADFF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650E7625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4BF06C08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.0000</w:t>
            </w:r>
          </w:p>
          <w:p w14:paraId="76D7569C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476E9A5D" w14:textId="77777777" w:rsidTr="0043431B">
        <w:tc>
          <w:tcPr>
            <w:tcW w:w="4390" w:type="dxa"/>
          </w:tcPr>
          <w:p w14:paraId="4F334032" w14:textId="45EE9993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rousal </w:t>
            </w:r>
            <w:proofErr w:type="gramStart"/>
            <w:r>
              <w:rPr>
                <w:rFonts w:ascii="Calibri" w:hAnsi="Calibri" w:cs="Calibri"/>
              </w:rPr>
              <w:t xml:space="preserve">Ratings </w:t>
            </w:r>
            <w:r w:rsidR="00F244C6">
              <w:rPr>
                <w:rFonts w:ascii="Calibri" w:hAnsi="Calibri" w:cs="Calibri"/>
              </w:rPr>
              <w:t>:</w:t>
            </w:r>
            <w:proofErr w:type="gramEnd"/>
            <w:r>
              <w:rPr>
                <w:rFonts w:ascii="Calibri" w:hAnsi="Calibri" w:cs="Calibri"/>
              </w:rPr>
              <w:t xml:space="preserve"> Reinforcement Schedule </w:t>
            </w:r>
          </w:p>
        </w:tc>
        <w:tc>
          <w:tcPr>
            <w:tcW w:w="1134" w:type="dxa"/>
          </w:tcPr>
          <w:p w14:paraId="364234F2" w14:textId="77777777" w:rsidR="00E90D47" w:rsidRDefault="00E90D47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7C32A051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2A2EB17D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3D3D41AE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1C026382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720D8C98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2103933D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.0000</w:t>
            </w:r>
          </w:p>
          <w:p w14:paraId="0CD7A200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663163ED" w14:textId="77777777" w:rsidTr="0043431B">
        <w:tc>
          <w:tcPr>
            <w:tcW w:w="4390" w:type="dxa"/>
          </w:tcPr>
          <w:p w14:paraId="7924BCBF" w14:textId="5981850F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Valence </w:t>
            </w:r>
            <w:proofErr w:type="gramStart"/>
            <w:r>
              <w:rPr>
                <w:rFonts w:ascii="Calibri" w:hAnsi="Calibri" w:cs="Calibri"/>
              </w:rPr>
              <w:t xml:space="preserve">Ratings </w:t>
            </w:r>
            <w:r w:rsidR="00F244C6">
              <w:rPr>
                <w:rFonts w:ascii="Calibri" w:hAnsi="Calibri" w:cs="Calibri"/>
              </w:rPr>
              <w:t>:</w:t>
            </w:r>
            <w:proofErr w:type="gramEnd"/>
            <w:r>
              <w:rPr>
                <w:rFonts w:ascii="Calibri" w:hAnsi="Calibri" w:cs="Calibri"/>
              </w:rPr>
              <w:t xml:space="preserve"> Reinforcement Schedule</w:t>
            </w:r>
          </w:p>
        </w:tc>
        <w:tc>
          <w:tcPr>
            <w:tcW w:w="1134" w:type="dxa"/>
          </w:tcPr>
          <w:p w14:paraId="108CE615" w14:textId="77777777" w:rsidR="00E90D47" w:rsidRDefault="00E90D47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1169D8DC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59651215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24B131F0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6975F337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3CD578A3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075F4484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.0000</w:t>
            </w:r>
          </w:p>
          <w:p w14:paraId="6481E4BF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3A1421C9" w14:textId="77777777" w:rsidTr="0043431B">
        <w:tc>
          <w:tcPr>
            <w:tcW w:w="4390" w:type="dxa"/>
          </w:tcPr>
          <w:p w14:paraId="0FD3748F" w14:textId="4E436985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rousal </w:t>
            </w:r>
            <w:proofErr w:type="gramStart"/>
            <w:r>
              <w:rPr>
                <w:rFonts w:ascii="Calibri" w:hAnsi="Calibri" w:cs="Calibri"/>
              </w:rPr>
              <w:t xml:space="preserve">Ratings </w:t>
            </w:r>
            <w:r w:rsidR="00F244C6">
              <w:rPr>
                <w:rFonts w:ascii="Calibri" w:hAnsi="Calibri" w:cs="Calibri"/>
              </w:rPr>
              <w:t>:</w:t>
            </w:r>
            <w:proofErr w:type="gramEnd"/>
            <w:r>
              <w:rPr>
                <w:rFonts w:ascii="Calibri" w:hAnsi="Calibri" w:cs="Calibri"/>
              </w:rPr>
              <w:t xml:space="preserve"> Non-Social US</w:t>
            </w:r>
          </w:p>
        </w:tc>
        <w:tc>
          <w:tcPr>
            <w:tcW w:w="1134" w:type="dxa"/>
          </w:tcPr>
          <w:p w14:paraId="0A4DDAD6" w14:textId="77777777" w:rsidR="00E90D47" w:rsidRDefault="00E90D47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3E2B5649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4EC871D0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1F99FB2C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</w:tcPr>
          <w:p w14:paraId="3317BC2F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714599DA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</w:tcPr>
          <w:p w14:paraId="3F0E1FCB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.0000</w:t>
            </w:r>
          </w:p>
          <w:p w14:paraId="162C3C5B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  <w:tr w:rsidR="00180993" w14:paraId="5EC6E9BB" w14:textId="77777777" w:rsidTr="0043431B">
        <w:tc>
          <w:tcPr>
            <w:tcW w:w="4390" w:type="dxa"/>
            <w:tcBorders>
              <w:bottom w:val="single" w:sz="4" w:space="0" w:color="auto"/>
            </w:tcBorders>
          </w:tcPr>
          <w:p w14:paraId="3160F4BC" w14:textId="62DBA0AA" w:rsidR="00180993" w:rsidRDefault="00180993" w:rsidP="0018099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Valence </w:t>
            </w:r>
            <w:proofErr w:type="gramStart"/>
            <w:r>
              <w:rPr>
                <w:rFonts w:ascii="Calibri" w:hAnsi="Calibri" w:cs="Calibri"/>
              </w:rPr>
              <w:t xml:space="preserve">Ratings </w:t>
            </w:r>
            <w:r w:rsidR="00F244C6">
              <w:rPr>
                <w:rFonts w:ascii="Calibri" w:hAnsi="Calibri" w:cs="Calibri"/>
              </w:rPr>
              <w:t>:</w:t>
            </w:r>
            <w:proofErr w:type="gramEnd"/>
            <w:r>
              <w:rPr>
                <w:rFonts w:ascii="Calibri" w:hAnsi="Calibri" w:cs="Calibri"/>
              </w:rPr>
              <w:t xml:space="preserve"> Non-Social US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AD2C28A" w14:textId="77777777" w:rsidR="00E90D47" w:rsidRDefault="00E90D47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6F99AC88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62F9C5F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757CCE3F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1D7647B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0.0000</w:t>
            </w:r>
          </w:p>
          <w:p w14:paraId="50013601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24" w:type="dxa"/>
            <w:tcBorders>
              <w:bottom w:val="single" w:sz="4" w:space="0" w:color="auto"/>
            </w:tcBorders>
          </w:tcPr>
          <w:p w14:paraId="248AE955" w14:textId="77777777" w:rsidR="0010638D" w:rsidRDefault="0010638D" w:rsidP="0043431B">
            <w:pPr>
              <w:jc w:val="center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.0000</w:t>
            </w:r>
          </w:p>
          <w:p w14:paraId="5981AC96" w14:textId="77777777" w:rsidR="00180993" w:rsidRDefault="00180993" w:rsidP="0043431B">
            <w:pPr>
              <w:jc w:val="center"/>
              <w:rPr>
                <w:rFonts w:ascii="Calibri" w:hAnsi="Calibri" w:cs="Calibri"/>
              </w:rPr>
            </w:pPr>
          </w:p>
        </w:tc>
      </w:tr>
    </w:tbl>
    <w:p w14:paraId="1696A197" w14:textId="77777777" w:rsidR="00180993" w:rsidRPr="007C5033" w:rsidRDefault="00180993">
      <w:pPr>
        <w:rPr>
          <w:rFonts w:ascii="Calibri" w:hAnsi="Calibri" w:cs="Calibri"/>
        </w:rPr>
      </w:pPr>
    </w:p>
    <w:sectPr w:rsidR="00180993" w:rsidRPr="007C50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xNDewsLQwMjcxMTVT0lEKTi0uzszPAykwrAUAT9/FlywAAAA="/>
  </w:docVars>
  <w:rsids>
    <w:rsidRoot w:val="00BE39C4"/>
    <w:rsid w:val="00045773"/>
    <w:rsid w:val="0010638D"/>
    <w:rsid w:val="00180993"/>
    <w:rsid w:val="00215EB1"/>
    <w:rsid w:val="00335305"/>
    <w:rsid w:val="00336E30"/>
    <w:rsid w:val="0043431B"/>
    <w:rsid w:val="004C596E"/>
    <w:rsid w:val="0059164D"/>
    <w:rsid w:val="007C5033"/>
    <w:rsid w:val="00805726"/>
    <w:rsid w:val="008A0FAF"/>
    <w:rsid w:val="00A47FAC"/>
    <w:rsid w:val="00B036E6"/>
    <w:rsid w:val="00B55FB0"/>
    <w:rsid w:val="00BE39C4"/>
    <w:rsid w:val="00C75C73"/>
    <w:rsid w:val="00D60825"/>
    <w:rsid w:val="00D71EDF"/>
    <w:rsid w:val="00E90D47"/>
    <w:rsid w:val="00F244C6"/>
    <w:rsid w:val="00F91301"/>
    <w:rsid w:val="00FA7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8B00E"/>
  <w15:chartTrackingRefBased/>
  <w15:docId w15:val="{2D579842-BD92-417E-8B46-045CCD200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39C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E39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39C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39C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39C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39C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39C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39C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39C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39C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E39C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39C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39C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39C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39C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39C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39C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39C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E39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39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39C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E39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E39C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E39C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E39C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E39C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39C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39C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E39C4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E39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4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5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9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6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9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5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7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Wake</dc:creator>
  <cp:keywords/>
  <dc:description/>
  <cp:lastModifiedBy>Shannon Wake</cp:lastModifiedBy>
  <cp:revision>3</cp:revision>
  <dcterms:created xsi:type="dcterms:W3CDTF">2024-03-21T12:18:00Z</dcterms:created>
  <dcterms:modified xsi:type="dcterms:W3CDTF">2024-03-21T12:19:00Z</dcterms:modified>
</cp:coreProperties>
</file>